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</w:t>
      </w:r>
      <w:r>
        <w:rPr>
          <w:rStyle w:val="VerbatimChar"/>
        </w:rPr>
        <w:t xml:space="preserve"> Verbatim Char </w:t>
      </w:r>
      <w:r>
        <w:rPr/>
        <w:t xml:space="preserve"> .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"/>
        <w:spacing w:before="0" w:after="200"/>
        <w:rPr/>
      </w:pPr>
      <w:r>
        <w:rPr/>
      </w:r>
    </w:p>
    <w:p>
      <w:pPr>
        <w:pStyle w:val="BodyText"/>
        <w:spacing w:before="0" w:after="200"/>
        <w:rPr/>
      </w:pPr>
      <w:r>
        <w:rPr>
          <w:rStyle w:val="Output"/>
          <w:bCs w:val="false"/>
        </w:rPr>
        <w:t>Output</w:t>
      </w:r>
    </w:p>
    <w:p>
      <w:pPr>
        <w:pStyle w:val="BodyText"/>
        <w:rPr/>
      </w:pPr>
      <w:r>
        <w:rPr>
          <w:rStyle w:val="OutputHighlighted"/>
        </w:rPr>
        <w:t>Output Highlighted</w:t>
      </w:r>
    </w:p>
    <w:p>
      <w:pPr>
        <w:pStyle w:val="BodyText"/>
        <w:spacing w:before="0" w:after="200"/>
        <w:rPr/>
      </w:pPr>
      <w:r>
        <w:rPr>
          <w:rStyle w:val="Reproducible"/>
          <w:bCs w:val="false"/>
        </w:rPr>
        <w:t>Reproducible</w:t>
      </w:r>
    </w:p>
    <w:p>
      <w:pPr>
        <w:pStyle w:val="BodyText"/>
        <w:rPr/>
      </w:pPr>
      <w:r>
        <w:rPr>
          <w:rStyle w:val="ReproducibleHighlighted"/>
        </w:rPr>
        <w:t>Reproducible Highlighte</w:t>
      </w:r>
      <w:r>
        <w:rPr>
          <w:rStyle w:val="ReproducibleHighlighted"/>
        </w:rPr>
        <w:t>d</w:t>
      </w:r>
    </w:p>
    <w:p>
      <w:pPr>
        <w:pStyle w:val="BodyText"/>
        <w:spacing w:before="0" w:after="200"/>
        <w:rPr>
          <w:rStyle w:val="ReproducibleHighlighted"/>
          <w:bCs w:val="false"/>
        </w:rPr>
      </w:pPr>
      <w:r>
        <w:rPr/>
      </w:r>
    </w:p>
    <w:sectPr>
      <w:footnotePr>
        <w:numFmt w:val="decimal"/>
        <w:numRestart w:val="eachSect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Noto Serif">
    <w:charset w:val="01"/>
    <w:family w:val="roman"/>
    <w:pitch w:val="variable"/>
  </w:font>
  <w:font w:name="Aptos Display">
    <w:charset w:val="01"/>
    <w:family w:val="roman"/>
    <w:pitch w:val="variable"/>
  </w:font>
  <w:font w:name="Noto Sans Mono">
    <w:charset w:val="01"/>
    <w:family w:val="swiss"/>
    <w:pitch w:val="variable"/>
  </w:font>
  <w:font w:name="Noto Mono">
    <w:charset w:val="01"/>
    <w:family w:val="auto"/>
    <w:pitch w:val="fixed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Noto Serif" w:hAnsi="Noto Serif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Noto Sans Mono" w:hAnsi="Noto Sans Mono"/>
      <w:b w:val="false"/>
      <w:color w:val="auto"/>
      <w:sz w:val="24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ReproducibleHighlighted">
    <w:name w:val="Reproducible Highlighted"/>
    <w:basedOn w:val="Reproducible"/>
    <w:qFormat/>
    <w:rPr>
      <w:rFonts w:ascii="Noto Mono" w:hAnsi="Noto Mono"/>
      <w:b w:val="false"/>
      <w:color w:val="468A1A"/>
      <w:sz w:val="22"/>
      <w:shd w:fill="E8F2A1" w:val="clear"/>
    </w:rPr>
  </w:style>
  <w:style w:type="character" w:styleId="Reproducible">
    <w:name w:val="Reproducible"/>
    <w:qFormat/>
    <w:rPr>
      <w:rFonts w:ascii="Noto Mono" w:hAnsi="Noto Mono"/>
      <w:sz w:val="22"/>
    </w:rPr>
  </w:style>
  <w:style w:type="character" w:styleId="Quotation">
    <w:name w:val="Quotation"/>
    <w:qFormat/>
    <w:rPr>
      <w:i/>
      <w:iCs/>
    </w:rPr>
  </w:style>
  <w:style w:type="character" w:styleId="Rubies">
    <w:name w:val="Rubies"/>
    <w:qFormat/>
    <w:rPr>
      <w:sz w:val="12"/>
      <w:szCs w:val="12"/>
      <w:u w:val="none"/>
      <w:em w:val="none"/>
    </w:rPr>
  </w:style>
  <w:style w:type="character" w:styleId="Output">
    <w:name w:val="Output"/>
    <w:qFormat/>
    <w:rPr/>
  </w:style>
  <w:style w:type="character" w:styleId="OutputHighlighted">
    <w:name w:val="Output Highlighted"/>
    <w:basedOn w:val="Output"/>
    <w:qFormat/>
    <w:rPr>
      <w:b/>
      <w:color w:val="468A1A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24.8.7.2$Linux_X86_64 LibreOffice_project/f4f281f562fb585d46b0af5755dfe1eb6adc047f</Application>
  <AppVersion>15.0000</AppVersion>
  <Pages>2</Pages>
  <Words>59</Words>
  <Characters>339</Characters>
  <CharactersWithSpaces>427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7-04T17:57:06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